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D5E0F" w14:textId="77777777" w:rsidR="00666326" w:rsidRDefault="00666326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p w14:paraId="2A1E4E80" w14:textId="77777777" w:rsidR="00666326" w:rsidRDefault="00000000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>
        <w:rPr>
          <w:rFonts w:ascii="Times New Roman" w:hAnsi="Times New Roman" w:cs="Times New Roman"/>
          <w:b/>
          <w:bCs/>
          <w:sz w:val="36"/>
          <w:szCs w:val="44"/>
        </w:rPr>
        <w:t>MEMBERSHIP APPLICATION</w:t>
      </w:r>
    </w:p>
    <w:p w14:paraId="67B6514D" w14:textId="77777777" w:rsidR="00666326" w:rsidRDefault="00000000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>(INDIVIDUAL MEMBERSHIPS)</w:t>
      </w:r>
    </w:p>
    <w:p w14:paraId="5859D7C7" w14:textId="77777777" w:rsidR="00666326" w:rsidRDefault="00000000">
      <w:pPr>
        <w:jc w:val="center"/>
        <w:rPr>
          <w:rFonts w:ascii="Times New Roman" w:hAnsi="Times New Roman" w:cs="Times New Roman"/>
          <w:b/>
          <w:bCs/>
          <w:sz w:val="24"/>
          <w:szCs w:val="36"/>
        </w:rPr>
      </w:pPr>
      <w:r>
        <w:rPr>
          <w:rFonts w:ascii="Times New Roman" w:hAnsi="Times New Roman" w:cs="Times New Roman"/>
          <w:b/>
          <w:bCs/>
          <w:sz w:val="24"/>
          <w:szCs w:val="36"/>
        </w:rPr>
        <w:t>(Classification: Ordinary Individuals)</w:t>
      </w:r>
    </w:p>
    <w:p w14:paraId="09B7E136" w14:textId="77777777" w:rsidR="00666326" w:rsidRDefault="00666326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4220"/>
        <w:gridCol w:w="2584"/>
      </w:tblGrid>
      <w:tr w:rsidR="00666326" w14:paraId="4939F285" w14:textId="77777777">
        <w:trPr>
          <w:trHeight w:val="397"/>
        </w:trPr>
        <w:tc>
          <w:tcPr>
            <w:tcW w:w="9351" w:type="dxa"/>
            <w:gridSpan w:val="3"/>
            <w:shd w:val="clear" w:color="auto" w:fill="00A3E0"/>
            <w:vAlign w:val="center"/>
          </w:tcPr>
          <w:p w14:paraId="6E478804" w14:textId="77777777" w:rsidR="00666326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</w:rPr>
              <w:t>MEMBERSHIP TYPE (yearly fee)</w:t>
            </w:r>
          </w:p>
        </w:tc>
      </w:tr>
      <w:tr w:rsidR="00666326" w14:paraId="5A24555B" w14:textId="77777777">
        <w:tc>
          <w:tcPr>
            <w:tcW w:w="2547" w:type="dxa"/>
            <w:vAlign w:val="center"/>
          </w:tcPr>
          <w:p w14:paraId="4F19B5E7" w14:textId="77777777" w:rsidR="00666326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vidual Member</w:t>
            </w:r>
          </w:p>
          <w:p w14:paraId="286433BD" w14:textId="77777777" w:rsidR="00666326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voting right of 1 vote)</w:t>
            </w:r>
          </w:p>
        </w:tc>
        <w:tc>
          <w:tcPr>
            <w:tcW w:w="4220" w:type="dxa"/>
            <w:vAlign w:val="center"/>
          </w:tcPr>
          <w:p w14:paraId="2721A4D1" w14:textId="77777777" w:rsidR="00666326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viduals  who can demonstrate to the satisfaction of the Beluxcham Board that they are actively involved in the business, trade, investment and/or other permitted activities in Vietnam, Belgium or Luxembourg</w:t>
            </w:r>
          </w:p>
        </w:tc>
        <w:tc>
          <w:tcPr>
            <w:tcW w:w="2584" w:type="dxa"/>
            <w:vAlign w:val="center"/>
          </w:tcPr>
          <w:p w14:paraId="50BCA085" w14:textId="55B38F97" w:rsidR="00666326" w:rsidRDefault="00714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8</w:t>
            </w:r>
            <w:r w:rsidR="00000000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,500,000</w:t>
            </w:r>
          </w:p>
          <w:p w14:paraId="6F66E9CD" w14:textId="77777777" w:rsidR="00666326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36"/>
              </w:rPr>
              <w:t>(VND)</w:t>
            </w:r>
          </w:p>
        </w:tc>
      </w:tr>
    </w:tbl>
    <w:p w14:paraId="3EEB75E0" w14:textId="77777777" w:rsidR="00666326" w:rsidRDefault="00666326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662"/>
      </w:tblGrid>
      <w:tr w:rsidR="00666326" w14:paraId="65927178" w14:textId="77777777">
        <w:trPr>
          <w:trHeight w:val="397"/>
        </w:trPr>
        <w:tc>
          <w:tcPr>
            <w:tcW w:w="9351" w:type="dxa"/>
            <w:gridSpan w:val="2"/>
            <w:shd w:val="clear" w:color="auto" w:fill="00A3E0"/>
            <w:noWrap/>
            <w:vAlign w:val="center"/>
          </w:tcPr>
          <w:p w14:paraId="6A15E8D7" w14:textId="77777777" w:rsidR="00666326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</w:rPr>
              <w:t>APPLICANT DETAILS</w:t>
            </w:r>
          </w:p>
        </w:tc>
      </w:tr>
      <w:tr w:rsidR="00666326" w14:paraId="2E5E6CFF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3E1801FA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Applicant's Name:</w:t>
            </w:r>
          </w:p>
        </w:tc>
        <w:tc>
          <w:tcPr>
            <w:tcW w:w="6662" w:type="dxa"/>
            <w:vAlign w:val="center"/>
          </w:tcPr>
          <w:p w14:paraId="3A10B78D" w14:textId="77777777" w:rsidR="00666326" w:rsidRDefault="006663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0A602162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77884521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Address:</w:t>
            </w:r>
          </w:p>
        </w:tc>
        <w:tc>
          <w:tcPr>
            <w:tcW w:w="6662" w:type="dxa"/>
          </w:tcPr>
          <w:p w14:paraId="41D102AB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GB"/>
              </w:rPr>
            </w:pPr>
          </w:p>
        </w:tc>
      </w:tr>
      <w:tr w:rsidR="00666326" w14:paraId="5C7ABD1E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24ED561D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662" w:type="dxa"/>
          </w:tcPr>
          <w:p w14:paraId="400D6223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2423D51E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6BB61105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Fax:</w:t>
            </w:r>
          </w:p>
        </w:tc>
        <w:tc>
          <w:tcPr>
            <w:tcW w:w="6662" w:type="dxa"/>
          </w:tcPr>
          <w:p w14:paraId="42B7E6F3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21AE4E4D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0DB39567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irect E-mail:</w:t>
            </w:r>
          </w:p>
        </w:tc>
        <w:tc>
          <w:tcPr>
            <w:tcW w:w="6662" w:type="dxa"/>
            <w:vAlign w:val="center"/>
          </w:tcPr>
          <w:p w14:paraId="3D77380E" w14:textId="77777777" w:rsidR="00666326" w:rsidRDefault="0066632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1ADEF35B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36FE91F3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ate of Birth (dd/mm//yy):</w:t>
            </w:r>
          </w:p>
        </w:tc>
        <w:tc>
          <w:tcPr>
            <w:tcW w:w="6662" w:type="dxa"/>
          </w:tcPr>
          <w:p w14:paraId="5F31F709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7E7FB069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762AB0CA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EU Nationality:</w:t>
            </w:r>
          </w:p>
        </w:tc>
        <w:tc>
          <w:tcPr>
            <w:tcW w:w="6662" w:type="dxa"/>
          </w:tcPr>
          <w:p w14:paraId="5ECD2134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n-GB"/>
              </w:rPr>
            </w:pPr>
          </w:p>
        </w:tc>
      </w:tr>
      <w:tr w:rsidR="00666326" w14:paraId="1C99A3BD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039FBB43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Passport/ID Card Number:</w:t>
            </w:r>
          </w:p>
        </w:tc>
        <w:tc>
          <w:tcPr>
            <w:tcW w:w="6662" w:type="dxa"/>
          </w:tcPr>
          <w:p w14:paraId="21DFAA6C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0CFD9086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4D2B4D78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ate of Issue:</w:t>
            </w:r>
          </w:p>
        </w:tc>
        <w:tc>
          <w:tcPr>
            <w:tcW w:w="6662" w:type="dxa"/>
          </w:tcPr>
          <w:p w14:paraId="1147DD32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27283C16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769E117C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Visa Type and Number:</w:t>
            </w:r>
          </w:p>
        </w:tc>
        <w:tc>
          <w:tcPr>
            <w:tcW w:w="6662" w:type="dxa"/>
          </w:tcPr>
          <w:p w14:paraId="2911B3B7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3264BF91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4D95F235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Date of Issue:</w:t>
            </w:r>
          </w:p>
        </w:tc>
        <w:tc>
          <w:tcPr>
            <w:tcW w:w="6662" w:type="dxa"/>
          </w:tcPr>
          <w:p w14:paraId="0C79A968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666326" w14:paraId="2C8A91BB" w14:textId="77777777">
        <w:trPr>
          <w:trHeight w:val="399"/>
        </w:trPr>
        <w:tc>
          <w:tcPr>
            <w:tcW w:w="2689" w:type="dxa"/>
            <w:shd w:val="clear" w:color="auto" w:fill="auto"/>
            <w:noWrap/>
            <w:vAlign w:val="bottom"/>
          </w:tcPr>
          <w:p w14:paraId="5E15EDC6" w14:textId="77777777" w:rsidR="00666326" w:rsidRDefault="000000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Position Title:</w:t>
            </w:r>
          </w:p>
        </w:tc>
        <w:tc>
          <w:tcPr>
            <w:tcW w:w="6662" w:type="dxa"/>
          </w:tcPr>
          <w:p w14:paraId="0A4FA571" w14:textId="77777777" w:rsidR="00666326" w:rsidRDefault="006663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</w:tbl>
    <w:p w14:paraId="5B0576D1" w14:textId="77777777" w:rsidR="00666326" w:rsidRDefault="00666326">
      <w:pPr>
        <w:rPr>
          <w:rFonts w:ascii="Times New Roman" w:hAnsi="Times New Roman" w:cs="Times New Roman"/>
          <w:b/>
          <w:bCs/>
          <w:sz w:val="36"/>
          <w:szCs w:val="44"/>
        </w:rPr>
      </w:pPr>
    </w:p>
    <w:p w14:paraId="7BAC1F7E" w14:textId="77777777" w:rsidR="00666326" w:rsidRDefault="00666326">
      <w:pPr>
        <w:pStyle w:val="Heading1"/>
        <w:rPr>
          <w:sz w:val="20"/>
          <w:szCs w:val="20"/>
        </w:rPr>
      </w:pPr>
    </w:p>
    <w:p w14:paraId="15411060" w14:textId="77777777" w:rsidR="00666326" w:rsidRDefault="00666326">
      <w:pPr>
        <w:pStyle w:val="Heading1"/>
        <w:rPr>
          <w:sz w:val="20"/>
          <w:szCs w:val="20"/>
        </w:rPr>
      </w:pPr>
    </w:p>
    <w:p w14:paraId="7C1DE00E" w14:textId="77777777" w:rsidR="00666326" w:rsidRDefault="00666326">
      <w:pPr>
        <w:pStyle w:val="Heading1"/>
        <w:rPr>
          <w:sz w:val="20"/>
          <w:szCs w:val="20"/>
        </w:rPr>
      </w:pPr>
    </w:p>
    <w:p w14:paraId="2129673C" w14:textId="77777777" w:rsidR="00666326" w:rsidRDefault="00666326">
      <w:pPr>
        <w:pStyle w:val="Heading1"/>
        <w:rPr>
          <w:sz w:val="20"/>
          <w:szCs w:val="20"/>
        </w:rPr>
      </w:pPr>
    </w:p>
    <w:p w14:paraId="4C6A1CDF" w14:textId="77777777" w:rsidR="00666326" w:rsidRDefault="00666326">
      <w:pPr>
        <w:pStyle w:val="Heading1"/>
        <w:rPr>
          <w:sz w:val="20"/>
          <w:szCs w:val="20"/>
        </w:rPr>
      </w:pPr>
    </w:p>
    <w:p w14:paraId="1DE27A12" w14:textId="77777777" w:rsidR="00666326" w:rsidRDefault="00666326">
      <w:pPr>
        <w:pStyle w:val="Heading1"/>
        <w:rPr>
          <w:sz w:val="20"/>
          <w:szCs w:val="20"/>
        </w:rPr>
      </w:pPr>
    </w:p>
    <w:p w14:paraId="1471BCF7" w14:textId="77777777" w:rsidR="00666326" w:rsidRDefault="00666326">
      <w:pPr>
        <w:pStyle w:val="Heading1"/>
        <w:rPr>
          <w:sz w:val="20"/>
          <w:szCs w:val="20"/>
        </w:rPr>
      </w:pPr>
    </w:p>
    <w:p w14:paraId="6A6AFA96" w14:textId="77777777" w:rsidR="00666326" w:rsidRDefault="00666326">
      <w:pPr>
        <w:pStyle w:val="Heading1"/>
        <w:rPr>
          <w:sz w:val="20"/>
          <w:szCs w:val="20"/>
        </w:rPr>
      </w:pPr>
    </w:p>
    <w:p w14:paraId="251C48CD" w14:textId="77777777" w:rsidR="00666326" w:rsidRDefault="00666326">
      <w:pPr>
        <w:pStyle w:val="Heading1"/>
        <w:rPr>
          <w:sz w:val="20"/>
          <w:szCs w:val="20"/>
        </w:rPr>
      </w:pPr>
    </w:p>
    <w:p w14:paraId="4921A110" w14:textId="77777777" w:rsidR="00666326" w:rsidRDefault="00666326">
      <w:pPr>
        <w:pStyle w:val="Heading1"/>
        <w:rPr>
          <w:sz w:val="20"/>
          <w:szCs w:val="20"/>
        </w:rPr>
      </w:pPr>
    </w:p>
    <w:p w14:paraId="2A2CAC52" w14:textId="77777777" w:rsidR="00666326" w:rsidRDefault="00000000">
      <w:pPr>
        <w:pStyle w:val="Heading1"/>
        <w:rPr>
          <w:sz w:val="20"/>
          <w:szCs w:val="20"/>
        </w:rPr>
      </w:pPr>
      <w:r>
        <w:rPr>
          <w:sz w:val="20"/>
          <w:szCs w:val="20"/>
        </w:rPr>
        <w:t xml:space="preserve">Please briefly share your business or professional activities in Vietnam </w:t>
      </w:r>
    </w:p>
    <w:p w14:paraId="0EDB8089" w14:textId="77777777" w:rsidR="00666326" w:rsidRDefault="00000000">
      <w:pPr>
        <w:pStyle w:val="BodyText"/>
        <w:spacing w:before="131"/>
        <w:ind w:left="183" w:right="281"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 w14:paraId="15DECAD5" w14:textId="77777777" w:rsidR="00666326" w:rsidRDefault="00000000">
      <w:pPr>
        <w:pStyle w:val="BodyText"/>
        <w:spacing w:before="127"/>
        <w:ind w:left="183" w:right="281"/>
        <w:jc w:val="center"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 w14:paraId="1F1816A9" w14:textId="77777777" w:rsidR="00666326" w:rsidRDefault="00000000">
      <w:pPr>
        <w:pStyle w:val="BodyText"/>
        <w:spacing w:before="126"/>
        <w:ind w:left="183" w:right="281"/>
        <w:jc w:val="center"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 w14:paraId="7A2A1D98" w14:textId="77777777" w:rsidR="00666326" w:rsidRDefault="00666326">
      <w:pPr>
        <w:rPr>
          <w:rFonts w:ascii="Times New Roman" w:hAnsi="Times New Roman" w:cs="Times New Roman"/>
          <w:sz w:val="24"/>
          <w:szCs w:val="24"/>
        </w:rPr>
      </w:pPr>
    </w:p>
    <w:p w14:paraId="3CBE4602" w14:textId="77777777" w:rsidR="00666326" w:rsidRDefault="0066632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A9082E1" w14:textId="77777777" w:rsidR="00666326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signing this form I agree to abide by the Beluxcham Statutes.</w:t>
      </w:r>
    </w:p>
    <w:p w14:paraId="44F9EEDE" w14:textId="77777777" w:rsidR="00666326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find the Statutes here: 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beluxcham.com/beluxcham-statutes/</w:t>
        </w:r>
      </w:hyperlink>
    </w:p>
    <w:p w14:paraId="434DA186" w14:textId="77777777" w:rsidR="00666326" w:rsidRDefault="00666326">
      <w:pPr>
        <w:rPr>
          <w:rFonts w:ascii="Times New Roman" w:hAnsi="Times New Roman" w:cs="Times New Roman"/>
          <w:sz w:val="24"/>
          <w:szCs w:val="24"/>
        </w:rPr>
      </w:pPr>
    </w:p>
    <w:p w14:paraId="143A7A95" w14:textId="77777777" w:rsidR="00666326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’s Signature:</w:t>
      </w:r>
    </w:p>
    <w:p w14:paraId="227D64FF" w14:textId="77777777" w:rsidR="00666326" w:rsidRDefault="00666326">
      <w:pPr>
        <w:rPr>
          <w:rFonts w:ascii="Times New Roman" w:hAnsi="Times New Roman" w:cs="Times New Roman"/>
          <w:sz w:val="24"/>
          <w:szCs w:val="24"/>
        </w:rPr>
      </w:pPr>
    </w:p>
    <w:p w14:paraId="3F984D53" w14:textId="77777777" w:rsidR="00666326" w:rsidRDefault="00666326">
      <w:pPr>
        <w:rPr>
          <w:rFonts w:ascii="Times New Roman" w:hAnsi="Times New Roman" w:cs="Times New Roman"/>
          <w:sz w:val="24"/>
          <w:szCs w:val="24"/>
        </w:rPr>
      </w:pPr>
    </w:p>
    <w:p w14:paraId="50DB35F4" w14:textId="77777777" w:rsidR="00666326" w:rsidRDefault="00000000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4B1B274" w14:textId="77777777" w:rsidR="00666326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3017B354" w14:textId="77777777" w:rsidR="00666326" w:rsidRDefault="00666326">
      <w:pPr>
        <w:spacing w:line="357" w:lineRule="auto"/>
        <w:ind w:right="-46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77748" w14:textId="77777777" w:rsidR="00666326" w:rsidRDefault="00000000"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complete this form and send back to: </w:t>
      </w:r>
      <w:hyperlink r:id="rId8" w:history="1">
        <w:r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info@beluxcham.com</w:t>
        </w:r>
      </w:hyperlink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08B7CFDD" w14:textId="77777777" w:rsidR="00666326" w:rsidRDefault="00000000"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  <w:lang w:val="vi-V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fter we get approval from our Board of Management, we will send you the confirmation through email and will guide you through the next step of membership fee payment.</w:t>
      </w:r>
    </w:p>
    <w:p w14:paraId="0EAE0870" w14:textId="77777777" w:rsidR="00666326" w:rsidRDefault="00666326">
      <w:pPr>
        <w:spacing w:line="357" w:lineRule="auto"/>
        <w:ind w:right="-46"/>
        <w:rPr>
          <w:rFonts w:ascii="Times New Roman" w:hAnsi="Times New Roman" w:cs="Times New Roman"/>
          <w:b/>
          <w:bCs/>
          <w:sz w:val="24"/>
          <w:szCs w:val="24"/>
        </w:rPr>
      </w:pPr>
    </w:p>
    <w:p w14:paraId="4586582D" w14:textId="77777777" w:rsidR="00666326" w:rsidRDefault="00000000">
      <w:pPr>
        <w:spacing w:line="357" w:lineRule="auto"/>
        <w:ind w:right="-4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ank you for 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66326" w14:paraId="386ACB02" w14:textId="77777777">
        <w:tc>
          <w:tcPr>
            <w:tcW w:w="9016" w:type="dxa"/>
          </w:tcPr>
          <w:p w14:paraId="4DF1859F" w14:textId="77777777" w:rsidR="00666326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uxcham office use only:</w:t>
            </w:r>
          </w:p>
          <w:p w14:paraId="45A00558" w14:textId="77777777" w:rsidR="00666326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Board member:</w:t>
            </w:r>
          </w:p>
          <w:p w14:paraId="26F9DFFB" w14:textId="77777777" w:rsidR="00666326" w:rsidRDefault="0066632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125FF2" w14:textId="77777777" w:rsidR="00666326" w:rsidRDefault="0066632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F7B6DB" w14:textId="77777777" w:rsidR="00666326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  <w:p w14:paraId="3C2ED7A2" w14:textId="77777777" w:rsidR="00666326" w:rsidRDefault="0066632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13473A" w14:textId="77777777" w:rsidR="00666326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val Date:</w:t>
            </w:r>
          </w:p>
          <w:p w14:paraId="3AA0730F" w14:textId="77777777" w:rsidR="00666326" w:rsidRDefault="0066632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FAED48" w14:textId="77777777" w:rsidR="00666326" w:rsidRDefault="00666326">
      <w:pPr>
        <w:rPr>
          <w:rFonts w:ascii="Times New Roman" w:hAnsi="Times New Roman" w:cs="Times New Roman"/>
          <w:sz w:val="24"/>
          <w:szCs w:val="24"/>
        </w:rPr>
      </w:pPr>
    </w:p>
    <w:sectPr w:rsidR="00666326">
      <w:headerReference w:type="default" r:id="rId9"/>
      <w:footerReference w:type="defaul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17240" w14:textId="77777777" w:rsidR="0020621B" w:rsidRDefault="0020621B">
      <w:pPr>
        <w:spacing w:after="0" w:line="240" w:lineRule="auto"/>
      </w:pPr>
      <w:r>
        <w:separator/>
      </w:r>
    </w:p>
  </w:endnote>
  <w:endnote w:type="continuationSeparator" w:id="0">
    <w:p w14:paraId="3829E7E8" w14:textId="77777777" w:rsidR="0020621B" w:rsidRDefault="00206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5212A" w14:textId="77777777" w:rsidR="00666326" w:rsidRDefault="00000000">
    <w:pPr>
      <w:pStyle w:val="Footer"/>
      <w:rPr>
        <w:rFonts w:ascii="Times New Roman" w:hAnsi="Times New Roman" w:cs="Times New Roman"/>
        <w:b/>
        <w:bCs/>
        <w:color w:val="FF0000"/>
        <w:sz w:val="24"/>
        <w:szCs w:val="32"/>
      </w:rPr>
    </w:pPr>
    <w:r>
      <w:rPr>
        <w:rFonts w:ascii="Times New Roman" w:hAnsi="Times New Roman" w:cs="Times New Roman"/>
        <w:b/>
        <w:bCs/>
        <w:color w:val="FF0000"/>
        <w:sz w:val="24"/>
        <w:szCs w:val="32"/>
      </w:rPr>
      <w:t>The Belgian and Luxembourg Chamber of Commerce in Vietnam</w:t>
    </w:r>
  </w:p>
  <w:p w14:paraId="31D6356E" w14:textId="77777777" w:rsidR="00666326" w:rsidRDefault="00000000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15th floor, the Landmark, 05B Ton Duc Thang, District 1, Ho Chi Minh-City Vietnam</w:t>
    </w:r>
  </w:p>
  <w:p w14:paraId="01CC8978" w14:textId="77777777" w:rsidR="00666326" w:rsidRDefault="00000000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: +84 764 224 029</w:t>
    </w:r>
  </w:p>
  <w:p w14:paraId="1EC25F2B" w14:textId="77777777" w:rsidR="00666326" w:rsidRDefault="00000000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Email: info@beluxcham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147CA" w14:textId="77777777" w:rsidR="0020621B" w:rsidRDefault="0020621B">
      <w:pPr>
        <w:spacing w:after="0" w:line="240" w:lineRule="auto"/>
      </w:pPr>
      <w:r>
        <w:separator/>
      </w:r>
    </w:p>
  </w:footnote>
  <w:footnote w:type="continuationSeparator" w:id="0">
    <w:p w14:paraId="37B6213A" w14:textId="77777777" w:rsidR="0020621B" w:rsidRDefault="00206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986B9" w14:textId="77777777" w:rsidR="00666326" w:rsidRDefault="00000000">
    <w:pPr>
      <w:pStyle w:val="Header"/>
      <w:jc w:val="center"/>
      <w:rPr>
        <w:lang w:val="en-US"/>
      </w:rPr>
    </w:pPr>
    <w:r>
      <w:rPr>
        <w:noProof/>
        <w:lang w:val="en-US"/>
      </w:rPr>
      <w:drawing>
        <wp:inline distT="0" distB="0" distL="114300" distR="114300" wp14:anchorId="48C49FAD" wp14:editId="3A2E93E1">
          <wp:extent cx="1828800" cy="857885"/>
          <wp:effectExtent l="0" t="0" r="0" b="18415"/>
          <wp:docPr id="1" name="Picture 1" descr="beluxchamnew_logo2021-removebg-preview (3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eluxchamnew_logo2021-removebg-preview (3)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8800" cy="857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LU0tTA1M7EwNDRR0lEKTi0uzszPAykwrAUAzh5DQCwAAAA="/>
  </w:docVars>
  <w:rsids>
    <w:rsidRoot w:val="00984490"/>
    <w:rsid w:val="0020621B"/>
    <w:rsid w:val="00442DAB"/>
    <w:rsid w:val="00666326"/>
    <w:rsid w:val="007140FE"/>
    <w:rsid w:val="009201FF"/>
    <w:rsid w:val="00984490"/>
    <w:rsid w:val="00C8106F"/>
    <w:rsid w:val="00E31A1D"/>
    <w:rsid w:val="00E425FC"/>
    <w:rsid w:val="00EF087E"/>
    <w:rsid w:val="0B7161D9"/>
    <w:rsid w:val="0F8A4900"/>
    <w:rsid w:val="2A606981"/>
    <w:rsid w:val="582D5DD9"/>
    <w:rsid w:val="65AA27A7"/>
    <w:rsid w:val="6E7E543C"/>
    <w:rsid w:val="7687725C"/>
    <w:rsid w:val="7A6B0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DD932"/>
  <w15:docId w15:val="{A62BE17A-9499-4E26-989F-DDF350EB4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Arial" w:eastAsia="Arial" w:hAnsi="Arial" w:cs="Arial"/>
      <w:b/>
      <w:bCs/>
      <w:szCs w:val="22"/>
      <w:lang w:val="en-US" w:bidi="en-US"/>
    </w:rPr>
  </w:style>
  <w:style w:type="paragraph" w:styleId="Heading3">
    <w:name w:val="heading 3"/>
    <w:next w:val="Normal"/>
    <w:uiPriority w:val="9"/>
    <w:semiHidden/>
    <w:unhideWhenUsed/>
    <w:qFormat/>
    <w:pPr>
      <w:spacing w:beforeAutospacing="1" w:after="0" w:afterAutospacing="1"/>
      <w:outlineLvl w:val="2"/>
    </w:pPr>
    <w:rPr>
      <w:rFonts w:ascii="SimSun" w:hAnsi="SimSun" w:cs="Angsana New" w:hint="eastAsia"/>
      <w:b/>
      <w:bCs/>
      <w:sz w:val="27"/>
      <w:szCs w:val="27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Cs w:val="22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Arial" w:eastAsia="Arial" w:hAnsi="Arial" w:cs="Arial"/>
      <w:b/>
      <w:bCs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Pr>
      <w:rFonts w:ascii="Arial" w:eastAsia="Arial" w:hAnsi="Arial" w:cs="Arial"/>
      <w:szCs w:val="22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eluxcham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eluxcham.com/beluxcham-statut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75</Words>
  <Characters>1572</Characters>
  <Application>Microsoft Office Word</Application>
  <DocSecurity>0</DocSecurity>
  <Lines>13</Lines>
  <Paragraphs>3</Paragraphs>
  <ScaleCrop>false</ScaleCrop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uong Nguyen</dc:creator>
  <cp:lastModifiedBy>Phuong Nguyen</cp:lastModifiedBy>
  <cp:revision>5</cp:revision>
  <cp:lastPrinted>2021-03-21T11:25:00Z</cp:lastPrinted>
  <dcterms:created xsi:type="dcterms:W3CDTF">2021-01-15T14:22:00Z</dcterms:created>
  <dcterms:modified xsi:type="dcterms:W3CDTF">2023-10-23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